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C775D" w14:textId="77777777" w:rsidR="00AA4511" w:rsidRDefault="0034152D" w:rsidP="004D46F2">
      <w:pPr>
        <w:spacing w:after="0" w:line="240" w:lineRule="auto"/>
        <w:jc w:val="center"/>
        <w:rPr>
          <w:rFonts w:ascii="Times New Roman" w:hAnsi="Times New Roman"/>
          <w:b/>
          <w:bCs/>
          <w:caps/>
          <w:sz w:val="32"/>
          <w:szCs w:val="32"/>
        </w:rPr>
      </w:pPr>
      <w:r w:rsidRPr="00AA4511">
        <w:rPr>
          <w:rFonts w:ascii="Times New Roman" w:hAnsi="Times New Roman"/>
          <w:b/>
          <w:bCs/>
          <w:caps/>
          <w:sz w:val="32"/>
          <w:szCs w:val="32"/>
        </w:rPr>
        <w:t xml:space="preserve">Заявка </w:t>
      </w:r>
    </w:p>
    <w:p w14:paraId="0AEC2F0A" w14:textId="77777777" w:rsidR="0055690B" w:rsidRPr="0055690B" w:rsidRDefault="0055690B" w:rsidP="004D46F2">
      <w:pPr>
        <w:spacing w:after="0" w:line="240" w:lineRule="auto"/>
        <w:jc w:val="center"/>
        <w:rPr>
          <w:rFonts w:ascii="Times New Roman" w:hAnsi="Times New Roman"/>
          <w:b/>
          <w:bCs/>
          <w:caps/>
          <w:sz w:val="18"/>
          <w:szCs w:val="18"/>
        </w:rPr>
      </w:pPr>
    </w:p>
    <w:p w14:paraId="21D536AD" w14:textId="77777777" w:rsidR="00786749" w:rsidRPr="00786749" w:rsidRDefault="0034152D" w:rsidP="00786749">
      <w:pPr>
        <w:spacing w:before="80" w:after="0" w:line="240" w:lineRule="auto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AA4511">
        <w:rPr>
          <w:rFonts w:ascii="Times New Roman" w:hAnsi="Times New Roman"/>
          <w:b/>
          <w:bCs/>
          <w:sz w:val="28"/>
          <w:szCs w:val="28"/>
        </w:rPr>
        <w:t xml:space="preserve">на </w:t>
      </w:r>
      <w:r w:rsidRPr="00786749">
        <w:rPr>
          <w:rFonts w:ascii="Times New Roman" w:hAnsi="Times New Roman"/>
          <w:b/>
          <w:bCs/>
          <w:sz w:val="28"/>
          <w:szCs w:val="28"/>
        </w:rPr>
        <w:t>участь у</w:t>
      </w:r>
      <w:r w:rsidR="004D46F2" w:rsidRPr="00786749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786749" w:rsidRPr="00786749">
        <w:rPr>
          <w:rFonts w:ascii="Times New Roman" w:hAnsi="Times New Roman"/>
          <w:b/>
          <w:color w:val="000000"/>
          <w:sz w:val="28"/>
          <w:szCs w:val="28"/>
        </w:rPr>
        <w:t>ІІІ-му Всеукраїнському конкурсі наукових робіт здобувачів вищої освіти та молодих учених «БІЗНЕС І ПРАВА ЛЮДИНИ В УКРАЇНІ: ПРОБЛЕМИ ТА РІШЕННЯ ПІД ЧАС ВІЙНИ І ПОВОЄННОГО ВІДНОВЛЕННЯ»</w:t>
      </w:r>
    </w:p>
    <w:p w14:paraId="0B9F4C7D" w14:textId="77777777" w:rsidR="00786749" w:rsidRDefault="00786749" w:rsidP="00786749">
      <w:pPr>
        <w:spacing w:after="0" w:line="240" w:lineRule="auto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786749">
        <w:rPr>
          <w:rFonts w:ascii="Times New Roman" w:hAnsi="Times New Roman"/>
          <w:b/>
          <w:color w:val="000000"/>
          <w:sz w:val="28"/>
          <w:szCs w:val="28"/>
        </w:rPr>
        <w:t xml:space="preserve"> з нагоди 75-річчя Загальної декларації прав людини</w:t>
      </w:r>
    </w:p>
    <w:p w14:paraId="79460F61" w14:textId="77777777" w:rsidR="00C84E37" w:rsidRPr="00786749" w:rsidRDefault="00C84E37" w:rsidP="00786749">
      <w:pPr>
        <w:spacing w:after="0" w:line="240" w:lineRule="auto"/>
        <w:jc w:val="center"/>
        <w:rPr>
          <w:rFonts w:ascii="Times New Roman" w:hAnsi="Times New Roman"/>
          <w:b/>
          <w:color w:val="000000"/>
          <w:sz w:val="28"/>
          <w:szCs w:val="28"/>
        </w:rPr>
      </w:pPr>
    </w:p>
    <w:p w14:paraId="0FC8F061" w14:textId="77777777" w:rsidR="004D46F2" w:rsidRPr="00786749" w:rsidRDefault="004D46F2" w:rsidP="00786749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i/>
          <w:color w:val="000000"/>
          <w:sz w:val="28"/>
          <w:szCs w:val="28"/>
          <w:lang w:eastAsia="ru-RU"/>
        </w:rPr>
      </w:pPr>
      <w:r w:rsidRPr="00786749">
        <w:rPr>
          <w:rFonts w:ascii="Times New Roman" w:hAnsi="Times New Roman"/>
          <w:b/>
          <w:i/>
          <w:color w:val="000000"/>
          <w:sz w:val="28"/>
          <w:szCs w:val="28"/>
          <w:shd w:val="clear" w:color="auto" w:fill="F5F5F5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8"/>
        <w:gridCol w:w="5256"/>
      </w:tblGrid>
      <w:tr w:rsidR="00317F46" w:rsidRPr="00786749" w14:paraId="5103D4F1" w14:textId="77777777" w:rsidTr="00D7714C">
        <w:tc>
          <w:tcPr>
            <w:tcW w:w="4137" w:type="dxa"/>
            <w:shd w:val="clear" w:color="auto" w:fill="D9D9D9"/>
          </w:tcPr>
          <w:p w14:paraId="2ABA81B2" w14:textId="77777777" w:rsidR="00317F46" w:rsidRPr="00786749" w:rsidRDefault="00786749" w:rsidP="00C84E3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Прізвище, ім’я, та по-батькові конкурсанта </w:t>
            </w:r>
          </w:p>
        </w:tc>
        <w:tc>
          <w:tcPr>
            <w:tcW w:w="5433" w:type="dxa"/>
            <w:shd w:val="clear" w:color="auto" w:fill="auto"/>
          </w:tcPr>
          <w:p w14:paraId="500E55F1" w14:textId="77777777" w:rsidR="00317F46" w:rsidRPr="00786749" w:rsidRDefault="00317F46" w:rsidP="00D7714C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5F042C39" w14:textId="77777777" w:rsidTr="00D7714C">
        <w:tc>
          <w:tcPr>
            <w:tcW w:w="4137" w:type="dxa"/>
            <w:shd w:val="clear" w:color="auto" w:fill="D9D9D9"/>
          </w:tcPr>
          <w:p w14:paraId="1B0D0BF4" w14:textId="77777777" w:rsidR="00E9604A" w:rsidRPr="00786749" w:rsidRDefault="00786749" w:rsidP="00C84E3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Дата народження</w:t>
            </w:r>
          </w:p>
        </w:tc>
        <w:tc>
          <w:tcPr>
            <w:tcW w:w="5433" w:type="dxa"/>
            <w:shd w:val="clear" w:color="auto" w:fill="auto"/>
          </w:tcPr>
          <w:p w14:paraId="5E90406B" w14:textId="77777777" w:rsidR="00E9604A" w:rsidRPr="00786749" w:rsidRDefault="00E9604A" w:rsidP="00D7714C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86749" w:rsidRPr="00786749" w14:paraId="333DE2E8" w14:textId="77777777" w:rsidTr="00D7714C">
        <w:tc>
          <w:tcPr>
            <w:tcW w:w="4137" w:type="dxa"/>
            <w:shd w:val="clear" w:color="auto" w:fill="D9D9D9"/>
          </w:tcPr>
          <w:p w14:paraId="3E21815D" w14:textId="77777777" w:rsidR="00786749" w:rsidRPr="00786749" w:rsidRDefault="00C84E37" w:rsidP="00C84E3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Назва закладу вищої освіти</w:t>
            </w:r>
            <w:r w:rsidR="00786749"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або наукової установи</w:t>
            </w:r>
          </w:p>
        </w:tc>
        <w:tc>
          <w:tcPr>
            <w:tcW w:w="5433" w:type="dxa"/>
            <w:shd w:val="clear" w:color="auto" w:fill="auto"/>
          </w:tcPr>
          <w:p w14:paraId="266CB3E3" w14:textId="77777777" w:rsidR="00786749" w:rsidRPr="00786749" w:rsidRDefault="007867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6F479FA2" w14:textId="77777777" w:rsidTr="00D7714C">
        <w:tc>
          <w:tcPr>
            <w:tcW w:w="4137" w:type="dxa"/>
            <w:shd w:val="clear" w:color="auto" w:fill="D9D9D9"/>
          </w:tcPr>
          <w:p w14:paraId="6836B725" w14:textId="77777777" w:rsidR="00E9604A" w:rsidRPr="00786749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Статус</w:t>
            </w:r>
            <w:r w:rsidR="00CB705C" w:rsidRPr="00CB705C">
              <w:rPr>
                <w:rFonts w:ascii="Times New Roman" w:hAnsi="Times New Roman"/>
                <w:b/>
                <w:sz w:val="28"/>
                <w:szCs w:val="28"/>
                <w:lang w:val="ru-RU"/>
              </w:rPr>
              <w:t xml:space="preserve"> </w:t>
            </w:r>
            <w:r w:rsidR="00CB705C">
              <w:rPr>
                <w:rFonts w:ascii="Times New Roman" w:hAnsi="Times New Roman"/>
                <w:b/>
                <w:sz w:val="28"/>
                <w:szCs w:val="28"/>
              </w:rPr>
              <w:t>конкурсанта</w:t>
            </w: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Pr="00C84E37">
              <w:rPr>
                <w:rFonts w:ascii="Times New Roman" w:hAnsi="Times New Roman"/>
                <w:sz w:val="28"/>
                <w:szCs w:val="28"/>
              </w:rPr>
              <w:t>(студент, аспірант, ін. або молодий учений)</w:t>
            </w:r>
            <w:r w:rsidR="00C84E37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C84E37" w:rsidRPr="00C84E37">
              <w:rPr>
                <w:rFonts w:ascii="Times New Roman" w:hAnsi="Times New Roman"/>
                <w:b/>
                <w:sz w:val="28"/>
                <w:szCs w:val="28"/>
              </w:rPr>
              <w:t>факультет/інститут або кафедра/відділ</w:t>
            </w:r>
          </w:p>
        </w:tc>
        <w:tc>
          <w:tcPr>
            <w:tcW w:w="5433" w:type="dxa"/>
            <w:shd w:val="clear" w:color="auto" w:fill="auto"/>
          </w:tcPr>
          <w:p w14:paraId="161CF09E" w14:textId="77777777" w:rsidR="00E9604A" w:rsidRPr="00786749" w:rsidRDefault="00E9604A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5917DB28" w14:textId="77777777" w:rsidTr="00D7714C">
        <w:tc>
          <w:tcPr>
            <w:tcW w:w="4137" w:type="dxa"/>
            <w:shd w:val="clear" w:color="auto" w:fill="D9D9D9"/>
          </w:tcPr>
          <w:p w14:paraId="29C3F992" w14:textId="77777777" w:rsidR="00786749" w:rsidRDefault="00E9604A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Науковий ступінь</w:t>
            </w:r>
            <w:r w:rsidR="00CB705C">
              <w:rPr>
                <w:rFonts w:ascii="Times New Roman" w:hAnsi="Times New Roman"/>
                <w:b/>
                <w:sz w:val="28"/>
                <w:szCs w:val="28"/>
              </w:rPr>
              <w:t xml:space="preserve"> та </w:t>
            </w: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вчене звання конкурсанта</w:t>
            </w:r>
            <w:r w:rsidR="00786749"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  <w:p w14:paraId="5E4A2948" w14:textId="77777777" w:rsidR="00E9604A" w:rsidRPr="00786749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Cs/>
                <w:sz w:val="28"/>
                <w:szCs w:val="28"/>
              </w:rPr>
              <w:t>(для молодих учених)</w:t>
            </w:r>
          </w:p>
        </w:tc>
        <w:tc>
          <w:tcPr>
            <w:tcW w:w="5433" w:type="dxa"/>
            <w:shd w:val="clear" w:color="auto" w:fill="auto"/>
          </w:tcPr>
          <w:p w14:paraId="5E1EA7CA" w14:textId="77777777" w:rsidR="00E9604A" w:rsidRPr="00786749" w:rsidRDefault="00E9604A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6BFA848A" w14:textId="77777777" w:rsidTr="00D7714C">
        <w:tc>
          <w:tcPr>
            <w:tcW w:w="4137" w:type="dxa"/>
            <w:shd w:val="clear" w:color="auto" w:fill="D9D9D9"/>
          </w:tcPr>
          <w:p w14:paraId="033F6128" w14:textId="77777777" w:rsidR="00E9604A" w:rsidRPr="00786749" w:rsidRDefault="00E9604A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Назва конкурсної роботи</w:t>
            </w:r>
          </w:p>
        </w:tc>
        <w:tc>
          <w:tcPr>
            <w:tcW w:w="5433" w:type="dxa"/>
            <w:shd w:val="clear" w:color="auto" w:fill="auto"/>
          </w:tcPr>
          <w:p w14:paraId="317EE3EB" w14:textId="77777777" w:rsidR="00E9604A" w:rsidRPr="00786749" w:rsidRDefault="00E9604A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15D3B728" w14:textId="77777777" w:rsidTr="00D7714C">
        <w:tc>
          <w:tcPr>
            <w:tcW w:w="4137" w:type="dxa"/>
            <w:shd w:val="clear" w:color="auto" w:fill="D9D9D9"/>
          </w:tcPr>
          <w:p w14:paraId="04BB8EA2" w14:textId="77777777" w:rsidR="00E9604A" w:rsidRPr="00786749" w:rsidRDefault="00E9604A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Назва пріоритетного напряму дослідження</w:t>
            </w:r>
          </w:p>
        </w:tc>
        <w:tc>
          <w:tcPr>
            <w:tcW w:w="5433" w:type="dxa"/>
            <w:shd w:val="clear" w:color="auto" w:fill="auto"/>
          </w:tcPr>
          <w:p w14:paraId="2A5B90EE" w14:textId="77777777" w:rsidR="00E9604A" w:rsidRPr="00786749" w:rsidRDefault="00E9604A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55ADAA3A" w14:textId="77777777" w:rsidTr="00D7714C">
        <w:tc>
          <w:tcPr>
            <w:tcW w:w="4137" w:type="dxa"/>
            <w:shd w:val="clear" w:color="auto" w:fill="D9D9D9"/>
          </w:tcPr>
          <w:p w14:paraId="762631F3" w14:textId="77777777" w:rsidR="00E9604A" w:rsidRPr="00786749" w:rsidRDefault="00786749" w:rsidP="008975B5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Прізвище, ім’я та по-батькові</w:t>
            </w:r>
            <w:r w:rsidR="00CB705C">
              <w:rPr>
                <w:rFonts w:ascii="Times New Roman" w:hAnsi="Times New Roman"/>
                <w:b/>
                <w:sz w:val="28"/>
                <w:szCs w:val="28"/>
              </w:rPr>
              <w:t>, н</w:t>
            </w:r>
            <w:r w:rsidR="00CB705C" w:rsidRPr="00786749">
              <w:rPr>
                <w:rFonts w:ascii="Times New Roman" w:hAnsi="Times New Roman"/>
                <w:b/>
                <w:sz w:val="28"/>
                <w:szCs w:val="28"/>
              </w:rPr>
              <w:t>ауковий ступінь</w:t>
            </w:r>
            <w:r w:rsidR="008975B5">
              <w:rPr>
                <w:rFonts w:ascii="Times New Roman" w:hAnsi="Times New Roman"/>
                <w:b/>
                <w:sz w:val="28"/>
                <w:szCs w:val="28"/>
              </w:rPr>
              <w:t xml:space="preserve"> і </w:t>
            </w:r>
            <w:r w:rsidR="00CB705C" w:rsidRPr="00786749">
              <w:rPr>
                <w:rFonts w:ascii="Times New Roman" w:hAnsi="Times New Roman"/>
                <w:b/>
                <w:sz w:val="28"/>
                <w:szCs w:val="28"/>
              </w:rPr>
              <w:t>вчене звання</w:t>
            </w:r>
            <w:r w:rsidR="008975B5">
              <w:rPr>
                <w:rFonts w:ascii="Times New Roman" w:hAnsi="Times New Roman"/>
                <w:b/>
                <w:sz w:val="28"/>
                <w:szCs w:val="28"/>
              </w:rPr>
              <w:t xml:space="preserve">, посада </w:t>
            </w: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наукового керівника</w:t>
            </w:r>
            <w:r w:rsidRPr="00786749">
              <w:rPr>
                <w:rFonts w:ascii="Times New Roman" w:hAnsi="Times New Roman"/>
                <w:sz w:val="28"/>
                <w:szCs w:val="28"/>
              </w:rPr>
              <w:t xml:space="preserve"> (для здобувачів вищої освіти)</w:t>
            </w:r>
          </w:p>
        </w:tc>
        <w:tc>
          <w:tcPr>
            <w:tcW w:w="5433" w:type="dxa"/>
            <w:shd w:val="clear" w:color="auto" w:fill="auto"/>
          </w:tcPr>
          <w:p w14:paraId="32572EDD" w14:textId="77777777" w:rsidR="00E9604A" w:rsidRPr="00786749" w:rsidRDefault="00E9604A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6F82AEB6" w14:textId="77777777" w:rsidTr="00D7714C">
        <w:tc>
          <w:tcPr>
            <w:tcW w:w="4137" w:type="dxa"/>
            <w:shd w:val="clear" w:color="auto" w:fill="D9D9D9"/>
          </w:tcPr>
          <w:p w14:paraId="02685A07" w14:textId="77777777" w:rsidR="00C84E37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Контактний телефон </w:t>
            </w:r>
            <w:r w:rsidR="00C84E37">
              <w:rPr>
                <w:rFonts w:ascii="Times New Roman" w:hAnsi="Times New Roman"/>
                <w:b/>
                <w:sz w:val="28"/>
                <w:szCs w:val="28"/>
              </w:rPr>
              <w:t>та</w:t>
            </w:r>
          </w:p>
          <w:p w14:paraId="785261AE" w14:textId="77777777" w:rsidR="00E9604A" w:rsidRPr="00786749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proofErr w:type="spellStart"/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ел</w:t>
            </w:r>
            <w:proofErr w:type="spellEnd"/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. адреса конкурсанта</w:t>
            </w:r>
          </w:p>
        </w:tc>
        <w:tc>
          <w:tcPr>
            <w:tcW w:w="5433" w:type="dxa"/>
            <w:shd w:val="clear" w:color="auto" w:fill="auto"/>
          </w:tcPr>
          <w:p w14:paraId="0B7A57B0" w14:textId="77777777" w:rsidR="00E9604A" w:rsidRPr="00786749" w:rsidRDefault="00E9604A" w:rsidP="00D7714C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27818A7F" w14:textId="77777777" w:rsidTr="00D7714C">
        <w:tc>
          <w:tcPr>
            <w:tcW w:w="4137" w:type="dxa"/>
            <w:shd w:val="clear" w:color="auto" w:fill="D9D9D9"/>
          </w:tcPr>
          <w:p w14:paraId="037569AB" w14:textId="77777777" w:rsidR="00E9604A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Контактний телефон </w:t>
            </w:r>
            <w:r w:rsidR="00C84E37">
              <w:rPr>
                <w:rFonts w:ascii="Times New Roman" w:hAnsi="Times New Roman"/>
                <w:b/>
                <w:sz w:val="28"/>
                <w:szCs w:val="28"/>
              </w:rPr>
              <w:t xml:space="preserve">та </w:t>
            </w:r>
            <w:proofErr w:type="spellStart"/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ел</w:t>
            </w:r>
            <w:proofErr w:type="spellEnd"/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. адреса наукового керівника</w:t>
            </w:r>
          </w:p>
          <w:p w14:paraId="4A6367D0" w14:textId="77777777" w:rsidR="001C77D8" w:rsidRPr="00786749" w:rsidRDefault="001C77D8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sz w:val="28"/>
                <w:szCs w:val="28"/>
              </w:rPr>
              <w:t>(для здобувачів вищої освіти)</w:t>
            </w:r>
          </w:p>
        </w:tc>
        <w:tc>
          <w:tcPr>
            <w:tcW w:w="5433" w:type="dxa"/>
            <w:shd w:val="clear" w:color="auto" w:fill="auto"/>
          </w:tcPr>
          <w:p w14:paraId="62927439" w14:textId="77777777" w:rsidR="00E9604A" w:rsidRPr="00786749" w:rsidRDefault="00E9604A" w:rsidP="00D7714C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3F866B9B" w14:textId="77777777" w:rsidTr="00D7714C">
        <w:tc>
          <w:tcPr>
            <w:tcW w:w="4137" w:type="dxa"/>
            <w:shd w:val="clear" w:color="auto" w:fill="D9D9D9"/>
          </w:tcPr>
          <w:p w14:paraId="2FAAF12C" w14:textId="77777777" w:rsidR="00E9604A" w:rsidRPr="00786749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Поштова а</w:t>
            </w:r>
            <w:r w:rsidR="00E9604A"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дреса </w:t>
            </w: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 xml:space="preserve">конкурсанта </w:t>
            </w:r>
            <w:r w:rsidR="00E9604A" w:rsidRPr="00786749">
              <w:rPr>
                <w:rFonts w:ascii="Times New Roman" w:hAnsi="Times New Roman"/>
                <w:b/>
                <w:sz w:val="28"/>
                <w:szCs w:val="28"/>
              </w:rPr>
              <w:t>для листування</w:t>
            </w:r>
            <w:r w:rsidR="008745F5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8745F5" w:rsidRPr="008745F5">
              <w:rPr>
                <w:rFonts w:ascii="Times New Roman" w:hAnsi="Times New Roman"/>
                <w:sz w:val="28"/>
                <w:szCs w:val="28"/>
              </w:rPr>
              <w:t>(можливо –адреса відділення Нової пошти)</w:t>
            </w:r>
          </w:p>
        </w:tc>
        <w:tc>
          <w:tcPr>
            <w:tcW w:w="5433" w:type="dxa"/>
            <w:shd w:val="clear" w:color="auto" w:fill="auto"/>
          </w:tcPr>
          <w:p w14:paraId="4BF2DFF4" w14:textId="77777777" w:rsidR="00E9604A" w:rsidRPr="00786749" w:rsidRDefault="00E9604A" w:rsidP="00D7714C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E9604A" w:rsidRPr="00786749" w14:paraId="4742A1EF" w14:textId="77777777" w:rsidTr="00D7714C">
        <w:tc>
          <w:tcPr>
            <w:tcW w:w="4137" w:type="dxa"/>
            <w:shd w:val="clear" w:color="auto" w:fill="D9D9D9"/>
          </w:tcPr>
          <w:p w14:paraId="22DAFC97" w14:textId="77777777" w:rsidR="00E9604A" w:rsidRPr="00786749" w:rsidRDefault="00786749" w:rsidP="00CB705C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Дата подання</w:t>
            </w:r>
            <w:r w:rsidRPr="00786749">
              <w:rPr>
                <w:rFonts w:ascii="Times New Roman" w:hAnsi="Times New Roman"/>
                <w:b/>
                <w:sz w:val="28"/>
                <w:szCs w:val="28"/>
                <w:lang w:val="ru-RU"/>
              </w:rPr>
              <w:t xml:space="preserve"> (</w:t>
            </w:r>
            <w:r w:rsidRPr="00786749">
              <w:rPr>
                <w:rFonts w:ascii="Times New Roman" w:hAnsi="Times New Roman"/>
                <w:b/>
                <w:sz w:val="28"/>
                <w:szCs w:val="28"/>
              </w:rPr>
              <w:t>відправлення)  конкурсної роботи</w:t>
            </w:r>
          </w:p>
        </w:tc>
        <w:tc>
          <w:tcPr>
            <w:tcW w:w="5433" w:type="dxa"/>
            <w:shd w:val="clear" w:color="auto" w:fill="auto"/>
          </w:tcPr>
          <w:p w14:paraId="4618FA2E" w14:textId="77777777" w:rsidR="00E9604A" w:rsidRPr="00786749" w:rsidRDefault="00E9604A" w:rsidP="00D7714C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624B24E4" w14:textId="77777777" w:rsidR="00E76B77" w:rsidRDefault="00E76B77">
      <w:pPr>
        <w:rPr>
          <w:rFonts w:ascii="Times New Roman" w:hAnsi="Times New Roman"/>
          <w:sz w:val="24"/>
          <w:szCs w:val="24"/>
        </w:rPr>
      </w:pPr>
    </w:p>
    <w:p w14:paraId="77D31B36" w14:textId="77777777" w:rsidR="00FB0405" w:rsidRPr="00786749" w:rsidRDefault="00FB0405" w:rsidP="00FB0405">
      <w:pPr>
        <w:jc w:val="center"/>
        <w:rPr>
          <w:rFonts w:ascii="Times New Roman" w:hAnsi="Times New Roman"/>
          <w:sz w:val="28"/>
          <w:szCs w:val="28"/>
          <w:lang w:val="ru-RU"/>
        </w:rPr>
      </w:pPr>
      <w:r w:rsidRPr="00786749">
        <w:rPr>
          <w:rFonts w:ascii="Times New Roman" w:hAnsi="Times New Roman"/>
          <w:sz w:val="28"/>
          <w:szCs w:val="28"/>
        </w:rPr>
        <w:t xml:space="preserve">(подається </w:t>
      </w:r>
      <w:r w:rsidR="00D05409" w:rsidRPr="00786749">
        <w:rPr>
          <w:rFonts w:ascii="Times New Roman" w:hAnsi="Times New Roman"/>
          <w:sz w:val="28"/>
          <w:szCs w:val="28"/>
        </w:rPr>
        <w:t xml:space="preserve">тільки </w:t>
      </w:r>
      <w:r w:rsidRPr="00786749">
        <w:rPr>
          <w:rFonts w:ascii="Times New Roman" w:hAnsi="Times New Roman"/>
          <w:sz w:val="28"/>
          <w:szCs w:val="28"/>
        </w:rPr>
        <w:t xml:space="preserve">у форматі </w:t>
      </w:r>
      <w:r w:rsidRPr="00786749">
        <w:rPr>
          <w:rFonts w:ascii="Times New Roman" w:hAnsi="Times New Roman"/>
          <w:sz w:val="28"/>
          <w:szCs w:val="28"/>
          <w:lang w:val="en-US"/>
        </w:rPr>
        <w:t>WORD</w:t>
      </w:r>
      <w:r w:rsidRPr="00786749">
        <w:rPr>
          <w:rFonts w:ascii="Times New Roman" w:hAnsi="Times New Roman"/>
          <w:sz w:val="28"/>
          <w:szCs w:val="28"/>
          <w:lang w:val="ru-RU"/>
        </w:rPr>
        <w:t>)</w:t>
      </w:r>
    </w:p>
    <w:sectPr w:rsidR="00FB0405" w:rsidRPr="00786749" w:rsidSect="0055690B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jY3sDCwNDAwNTBR0lEKTi0uzszPAykwqgUAC90zjCwAAAA="/>
  </w:docVars>
  <w:rsids>
    <w:rsidRoot w:val="0034152D"/>
    <w:rsid w:val="001C77D8"/>
    <w:rsid w:val="003133FC"/>
    <w:rsid w:val="00317F46"/>
    <w:rsid w:val="0034152D"/>
    <w:rsid w:val="004D46F2"/>
    <w:rsid w:val="005564F3"/>
    <w:rsid w:val="0055690B"/>
    <w:rsid w:val="00786749"/>
    <w:rsid w:val="008745F5"/>
    <w:rsid w:val="0089200B"/>
    <w:rsid w:val="008975B5"/>
    <w:rsid w:val="008D6A9C"/>
    <w:rsid w:val="00973E70"/>
    <w:rsid w:val="00A95DF2"/>
    <w:rsid w:val="00AA4511"/>
    <w:rsid w:val="00B50834"/>
    <w:rsid w:val="00C84E37"/>
    <w:rsid w:val="00CB449A"/>
    <w:rsid w:val="00CB705C"/>
    <w:rsid w:val="00D05409"/>
    <w:rsid w:val="00D7714C"/>
    <w:rsid w:val="00DC014D"/>
    <w:rsid w:val="00DC4B22"/>
    <w:rsid w:val="00E76B77"/>
    <w:rsid w:val="00E9604A"/>
    <w:rsid w:val="00EE3862"/>
    <w:rsid w:val="00FB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83A6B"/>
  <w15:chartTrackingRefBased/>
  <w15:docId w15:val="{C582D82E-2EBC-453C-A814-50CD6669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76B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8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0F32A-6316-4921-A8D3-26AA71C94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1</Words>
  <Characters>378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Ольга Тещинська</cp:lastModifiedBy>
  <cp:revision>2</cp:revision>
  <dcterms:created xsi:type="dcterms:W3CDTF">2023-08-22T20:32:00Z</dcterms:created>
  <dcterms:modified xsi:type="dcterms:W3CDTF">2023-08-22T20:32:00Z</dcterms:modified>
</cp:coreProperties>
</file>